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A86E18" w14:textId="7CCC613A" w:rsidR="002C7FC5" w:rsidRDefault="002C7FC5">
      <w:pPr>
        <w:pStyle w:val="SourceCode"/>
        <w:rPr>
          <w:rStyle w:val="BuiltInTok"/>
        </w:rPr>
      </w:pPr>
      <w:r>
        <w:rPr>
          <w:rStyle w:val="BuiltInTok"/>
        </w:rPr>
        <w:t>Draw Global Execution Context for Below Codes and Explain Line by line.</w:t>
      </w:r>
    </w:p>
    <w:p w14:paraId="492525A2" w14:textId="29363F92" w:rsidR="00F45CF4" w:rsidRDefault="00000000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C656A" w14:paraId="1316744B" w14:textId="77777777" w:rsidTr="00BC656A">
        <w:tc>
          <w:tcPr>
            <w:tcW w:w="4788" w:type="dxa"/>
          </w:tcPr>
          <w:p w14:paraId="4DB7AF11" w14:textId="77777777" w:rsidR="00BC656A" w:rsidRDefault="00BC656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  <w:p w14:paraId="53A6CAFC" w14:textId="77777777" w:rsidR="00701291" w:rsidRDefault="00701291">
            <w:pPr>
              <w:pStyle w:val="SourceCode"/>
              <w:rPr>
                <w:rStyle w:val="OperatorTok"/>
              </w:rPr>
            </w:pPr>
          </w:p>
          <w:p w14:paraId="2320BA09" w14:textId="04624782" w:rsidR="00DA05F6" w:rsidRDefault="00DA05F6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Var a:</w:t>
            </w:r>
            <w:r w:rsidR="00701291">
              <w:rPr>
                <w:rStyle w:val="OperatorTok"/>
              </w:rPr>
              <w:t xml:space="preserve"> </w:t>
            </w:r>
            <w:r>
              <w:rPr>
                <w:rStyle w:val="OperatorTok"/>
              </w:rPr>
              <w:t>undefined</w:t>
            </w:r>
          </w:p>
          <w:p w14:paraId="0A298A63" w14:textId="0A66F56B" w:rsidR="00DA05F6" w:rsidRDefault="00701291">
            <w:pPr>
              <w:pStyle w:val="SourceCode"/>
              <w:rPr>
                <w:rStyle w:val="OperatorTok"/>
              </w:rPr>
            </w:pPr>
            <w:r>
              <w:rPr>
                <w:rFonts w:ascii="Consolas" w:hAnsi="Consolas"/>
                <w:noProof/>
                <w:color w:val="666666"/>
                <w:sz w:val="22"/>
              </w:rPr>
              <mc:AlternateContent>
                <mc:Choice Requires="wpi">
                  <w:drawing>
                    <wp:anchor distT="0" distB="0" distL="114300" distR="114300" simplePos="0" relativeHeight="251687936" behindDoc="0" locked="0" layoutInCell="1" allowOverlap="1" wp14:anchorId="7FB021EB" wp14:editId="690C3F56">
                      <wp:simplePos x="0" y="0"/>
                      <wp:positionH relativeFrom="column">
                        <wp:posOffset>440690</wp:posOffset>
                      </wp:positionH>
                      <wp:positionV relativeFrom="paragraph">
                        <wp:posOffset>-131445</wp:posOffset>
                      </wp:positionV>
                      <wp:extent cx="1459810" cy="442595"/>
                      <wp:effectExtent l="38100" t="38100" r="1270" b="27305"/>
                      <wp:wrapNone/>
                      <wp:docPr id="225108660" name="Ink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>
                                <a14:cpLocks xmlns:a14="http://schemas.microsoft.com/office/drawing/2010/main" noRot="1"/>
                              </w14:cNvContentPartPr>
                            </w14:nvContentPartPr>
                            <w14:xfrm>
                              <a:off x="0" y="0"/>
                              <a:ext cx="1459810" cy="44259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606B0866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33" o:spid="_x0000_s1026" type="#_x0000_t75" style="position:absolute;margin-left:34.2pt;margin-top:-10.85pt;width:115.95pt;height:35.8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">
                      <v:imagedata r:id="rId8" o:title=""/>
                      <o:lock v:ext="edit" rotation="t" aspectratio="f"/>
                    </v:shape>
                  </w:pict>
                </mc:Fallback>
              </mc:AlternateContent>
            </w:r>
          </w:p>
          <w:p w14:paraId="30BF44F6" w14:textId="495DFCC6" w:rsidR="00DA05F6" w:rsidRDefault="00DA05F6">
            <w:pPr>
              <w:pStyle w:val="SourceCode"/>
              <w:rPr>
                <w:rStyle w:val="OperatorTok"/>
              </w:rPr>
            </w:pPr>
          </w:p>
        </w:tc>
        <w:tc>
          <w:tcPr>
            <w:tcW w:w="4788" w:type="dxa"/>
          </w:tcPr>
          <w:p w14:paraId="304F2FC9" w14:textId="77777777" w:rsidR="00BC656A" w:rsidRDefault="00BC656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  <w:p w14:paraId="4C906117" w14:textId="77777777" w:rsidR="00701291" w:rsidRDefault="00701291">
            <w:pPr>
              <w:pStyle w:val="SourceCode"/>
              <w:rPr>
                <w:rStyle w:val="OperatorTok"/>
              </w:rPr>
            </w:pPr>
          </w:p>
          <w:p w14:paraId="59E99F39" w14:textId="7835ADEF" w:rsidR="00701291" w:rsidRDefault="00701291" w:rsidP="00701291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</w:t>
            </w:r>
            <w:proofErr w:type="gramStart"/>
            <w:r>
              <w:rPr>
                <w:rStyle w:val="NormalTok"/>
              </w:rPr>
              <w:t>)</w:t>
            </w:r>
            <w:r>
              <w:rPr>
                <w:rStyle w:val="OperatorTok"/>
              </w:rPr>
              <w:t>;</w:t>
            </w:r>
            <w:r w:rsidR="00511848">
              <w:rPr>
                <w:rStyle w:val="OperatorTok"/>
              </w:rPr>
              <w:t>undefined</w:t>
            </w:r>
            <w:proofErr w:type="gramEnd"/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 w:rsidR="00511848">
              <w:rPr>
                <w:rStyle w:val="OperatorTok"/>
              </w:rPr>
              <w:t xml:space="preserve"> declared 10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  <w:r w:rsidR="00511848">
              <w:rPr>
                <w:rStyle w:val="OperatorTok"/>
              </w:rPr>
              <w:t>10</w:t>
            </w:r>
            <w:r>
              <w:br/>
            </w: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0</w:t>
            </w:r>
            <w:r>
              <w:rPr>
                <w:rStyle w:val="OperatorTok"/>
              </w:rPr>
              <w:t>;</w:t>
            </w:r>
            <w:r w:rsidR="00511848">
              <w:rPr>
                <w:rStyle w:val="OperatorTok"/>
              </w:rPr>
              <w:t>updated to 20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a)</w:t>
            </w:r>
            <w:r>
              <w:rPr>
                <w:rStyle w:val="OperatorTok"/>
              </w:rPr>
              <w:t>;</w:t>
            </w:r>
          </w:p>
          <w:p w14:paraId="34C56091" w14:textId="5D1E3C70" w:rsidR="00701291" w:rsidRDefault="00701291">
            <w:pPr>
              <w:pStyle w:val="SourceCode"/>
              <w:rPr>
                <w:rStyle w:val="OperatorTok"/>
              </w:rPr>
            </w:pPr>
          </w:p>
        </w:tc>
      </w:tr>
    </w:tbl>
    <w:p w14:paraId="05B07A82" w14:textId="77777777" w:rsidR="00BC656A" w:rsidRDefault="00BC656A">
      <w:pPr>
        <w:pStyle w:val="SourceCode"/>
        <w:rPr>
          <w:rStyle w:val="OperatorTok"/>
        </w:rPr>
      </w:pPr>
    </w:p>
    <w:p w14:paraId="28D057C0" w14:textId="77777777" w:rsidR="00BC656A" w:rsidRDefault="00BC656A">
      <w:pPr>
        <w:pStyle w:val="SourceCode"/>
        <w:rPr>
          <w:rStyle w:val="OperatorTok"/>
        </w:rPr>
      </w:pPr>
    </w:p>
    <w:p w14:paraId="6741D75A" w14:textId="77777777" w:rsidR="00BC656A" w:rsidRDefault="00BC656A">
      <w:pPr>
        <w:pStyle w:val="SourceCode"/>
        <w:rPr>
          <w:rStyle w:val="OperatorTok"/>
        </w:rPr>
      </w:pPr>
    </w:p>
    <w:p w14:paraId="5D8EA3E7" w14:textId="2E934FB9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312187F3" w14:textId="77777777" w:rsidR="00F45CF4" w:rsidRDefault="00000000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C656A" w14:paraId="16C01C84" w14:textId="77777777" w:rsidTr="00305D7A">
        <w:tc>
          <w:tcPr>
            <w:tcW w:w="4788" w:type="dxa"/>
          </w:tcPr>
          <w:p w14:paraId="7A19D8B9" w14:textId="77777777" w:rsidR="00BC656A" w:rsidRDefault="00BC656A" w:rsidP="00305D7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  <w:p w14:paraId="10A11875" w14:textId="77777777" w:rsidR="00E22050" w:rsidRDefault="00E22050" w:rsidP="00305D7A">
            <w:pPr>
              <w:pStyle w:val="SourceCode"/>
              <w:rPr>
                <w:rStyle w:val="OperatorTok"/>
              </w:rPr>
            </w:pPr>
          </w:p>
          <w:p w14:paraId="426B5CFE" w14:textId="19025977" w:rsidR="00E22050" w:rsidRDefault="005352CC" w:rsidP="00305D7A">
            <w:pPr>
              <w:pStyle w:val="SourceCode"/>
              <w:rPr>
                <w:rStyle w:val="OperatorTok"/>
              </w:rPr>
            </w:pPr>
            <w:r>
              <w:rPr>
                <w:rFonts w:ascii="Consolas" w:hAnsi="Consolas"/>
                <w:noProof/>
                <w:color w:val="666666"/>
                <w:sz w:val="22"/>
              </w:rPr>
              <mc:AlternateContent>
                <mc:Choice Requires="wpi">
                  <w:drawing>
                    <wp:anchor distT="0" distB="0" distL="114300" distR="114300" simplePos="0" relativeHeight="251699200" behindDoc="0" locked="0" layoutInCell="1" allowOverlap="1" wp14:anchorId="1E758F2B" wp14:editId="516871D6">
                      <wp:simplePos x="0" y="0"/>
                      <wp:positionH relativeFrom="column">
                        <wp:posOffset>1402080</wp:posOffset>
                      </wp:positionH>
                      <wp:positionV relativeFrom="paragraph">
                        <wp:posOffset>316230</wp:posOffset>
                      </wp:positionV>
                      <wp:extent cx="298155" cy="158115"/>
                      <wp:effectExtent l="38100" t="38100" r="0" b="19685"/>
                      <wp:wrapNone/>
                      <wp:docPr id="443163536" name="Ink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>
                                <a14:cpLocks xmlns:a14="http://schemas.microsoft.com/office/drawing/2010/main" noRot="1"/>
                              </w14:cNvContentPartPr>
                            </w14:nvContentPartPr>
                            <w14:xfrm>
                              <a:off x="0" y="0"/>
                              <a:ext cx="298155" cy="15811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6C02A20" id="Ink 46" o:spid="_x0000_s1026" type="#_x0000_t75" style="position:absolute;margin-left:109.9pt;margin-top:24.4pt;width:24.5pt;height:13.4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">
                      <v:imagedata r:id="rId10" o:title=""/>
                      <o:lock v:ext="edit" rotation="t" aspectratio="f"/>
                    </v:shape>
                  </w:pict>
                </mc:Fallback>
              </mc:AlternateContent>
            </w:r>
            <w:r>
              <w:rPr>
                <w:rFonts w:ascii="Consolas" w:hAnsi="Consolas"/>
                <w:noProof/>
                <w:color w:val="666666"/>
                <w:sz w:val="22"/>
              </w:rPr>
              <mc:AlternateContent>
                <mc:Choice Requires="wpi">
                  <w:drawing>
                    <wp:anchor distT="0" distB="0" distL="114300" distR="114300" simplePos="0" relativeHeight="251696128" behindDoc="0" locked="0" layoutInCell="1" allowOverlap="1" wp14:anchorId="1A382839" wp14:editId="002B866F">
                      <wp:simplePos x="0" y="0"/>
                      <wp:positionH relativeFrom="column">
                        <wp:posOffset>1206500</wp:posOffset>
                      </wp:positionH>
                      <wp:positionV relativeFrom="paragraph">
                        <wp:posOffset>1905</wp:posOffset>
                      </wp:positionV>
                      <wp:extent cx="461520" cy="208280"/>
                      <wp:effectExtent l="38100" t="38100" r="21590" b="20320"/>
                      <wp:wrapNone/>
                      <wp:docPr id="614172007" name="Ink 4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>
                                <a14:cpLocks xmlns:a14="http://schemas.microsoft.com/office/drawing/2010/main" noRot="1"/>
                              </w14:cNvContentPartPr>
                            </w14:nvContentPartPr>
                            <w14:xfrm>
                              <a:off x="0" y="0"/>
                              <a:ext cx="461520" cy="2082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C126605" id="Ink 43" o:spid="_x0000_s1026" type="#_x0000_t75" style="position:absolute;margin-left:94.5pt;margin-top:-.35pt;width:37.35pt;height:17.3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">
                      <v:imagedata r:id="rId12" o:title=""/>
                      <o:lock v:ext="edit" rotation="t" aspectratio="f"/>
                    </v:shape>
                  </w:pict>
                </mc:Fallback>
              </mc:AlternateContent>
            </w:r>
            <w:r>
              <w:rPr>
                <w:rFonts w:ascii="Consolas" w:hAnsi="Consolas"/>
                <w:noProof/>
                <w:color w:val="666666"/>
                <w:sz w:val="22"/>
              </w:rPr>
              <mc:AlternateContent>
                <mc:Choice Requires="wpi">
                  <w:drawing>
                    <wp:anchor distT="0" distB="0" distL="114300" distR="114300" simplePos="0" relativeHeight="251688960" behindDoc="0" locked="0" layoutInCell="1" allowOverlap="1" wp14:anchorId="2409D06E" wp14:editId="00804A9E">
                      <wp:simplePos x="0" y="0"/>
                      <wp:positionH relativeFrom="column">
                        <wp:posOffset>528953</wp:posOffset>
                      </wp:positionH>
                      <wp:positionV relativeFrom="paragraph">
                        <wp:posOffset>27454</wp:posOffset>
                      </wp:positionV>
                      <wp:extent cx="749880" cy="60840"/>
                      <wp:effectExtent l="38100" t="38100" r="0" b="28575"/>
                      <wp:wrapNone/>
                      <wp:docPr id="844833446" name="Ink 3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>
                                <a14:cpLocks xmlns:a14="http://schemas.microsoft.com/office/drawing/2010/main" noRot="1"/>
                              </w14:cNvContentPartPr>
                            </w14:nvContentPartPr>
                            <w14:xfrm>
                              <a:off x="0" y="0"/>
                              <a:ext cx="749880" cy="608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6F4CDEE" id="Ink 36" o:spid="_x0000_s1026" type="#_x0000_t75" style="position:absolute;margin-left:41.15pt;margin-top:1.65pt;width:60.05pt;height:5.8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">
                      <v:imagedata r:id="rId14" o:title=""/>
                      <o:lock v:ext="edit" rotation="t" aspectratio="f"/>
                    </v:shape>
                  </w:pict>
                </mc:Fallback>
              </mc:AlternateContent>
            </w:r>
            <w:r w:rsidR="00E22050">
              <w:rPr>
                <w:rStyle w:val="OperatorTok"/>
              </w:rPr>
              <w:t>Var b: undefined</w:t>
            </w:r>
          </w:p>
        </w:tc>
        <w:tc>
          <w:tcPr>
            <w:tcW w:w="4788" w:type="dxa"/>
          </w:tcPr>
          <w:p w14:paraId="3B251D91" w14:textId="77777777" w:rsidR="00BC656A" w:rsidRDefault="00BC656A" w:rsidP="00305D7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  <w:p w14:paraId="11BC680F" w14:textId="77777777" w:rsidR="00E22050" w:rsidRDefault="00E22050" w:rsidP="00305D7A">
            <w:pPr>
              <w:pStyle w:val="SourceCode"/>
              <w:rPr>
                <w:rStyle w:val="OperatorTok"/>
              </w:rPr>
            </w:pPr>
          </w:p>
          <w:p w14:paraId="03F0CE1C" w14:textId="4FBC2B27" w:rsidR="00E22050" w:rsidRDefault="00E22050" w:rsidP="00E22050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</w:t>
            </w:r>
            <w:proofErr w:type="gramStart"/>
            <w:r>
              <w:rPr>
                <w:rStyle w:val="NormalTok"/>
              </w:rPr>
              <w:t>)</w:t>
            </w:r>
            <w:r>
              <w:rPr>
                <w:rStyle w:val="OperatorTok"/>
              </w:rPr>
              <w:t>;</w:t>
            </w:r>
            <w:r w:rsidR="00511848">
              <w:rPr>
                <w:rStyle w:val="OperatorTok"/>
              </w:rPr>
              <w:t>undefined</w:t>
            </w:r>
            <w:proofErr w:type="gramEnd"/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;</w:t>
            </w:r>
            <w:r w:rsidR="00511848">
              <w:t xml:space="preserve"> 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5</w:t>
            </w:r>
            <w:r>
              <w:rPr>
                <w:rStyle w:val="OperatorTok"/>
              </w:rPr>
              <w:t>;</w:t>
            </w:r>
            <w:r w:rsidR="00511848">
              <w:rPr>
                <w:rStyle w:val="OperatorTok"/>
              </w:rPr>
              <w:t>updated to 15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  <w:r w:rsidR="00511848">
              <w:rPr>
                <w:rStyle w:val="OperatorTok"/>
              </w:rPr>
              <w:t>15</w:t>
            </w:r>
            <w:r>
              <w:br/>
            </w: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b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;</w:t>
            </w:r>
            <w:r w:rsidR="00511848">
              <w:rPr>
                <w:rStyle w:val="OperatorTok"/>
              </w:rPr>
              <w:t>updated to 20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b)</w:t>
            </w:r>
            <w:r>
              <w:rPr>
                <w:rStyle w:val="OperatorTok"/>
              </w:rPr>
              <w:t>;</w:t>
            </w:r>
            <w:r w:rsidR="00511848">
              <w:rPr>
                <w:rStyle w:val="OperatorTok"/>
              </w:rPr>
              <w:t>20</w:t>
            </w:r>
          </w:p>
          <w:p w14:paraId="2BDB4A5A" w14:textId="77777777" w:rsidR="00E22050" w:rsidRDefault="00E22050" w:rsidP="00305D7A">
            <w:pPr>
              <w:pStyle w:val="SourceCode"/>
              <w:rPr>
                <w:rStyle w:val="OperatorTok"/>
              </w:rPr>
            </w:pPr>
          </w:p>
        </w:tc>
      </w:tr>
    </w:tbl>
    <w:p w14:paraId="17160285" w14:textId="77777777" w:rsidR="00BC656A" w:rsidRDefault="00BC656A">
      <w:pPr>
        <w:pStyle w:val="SourceCode"/>
        <w:rPr>
          <w:rStyle w:val="OperatorTok"/>
        </w:rPr>
      </w:pPr>
    </w:p>
    <w:p w14:paraId="426C0E1A" w14:textId="788E4F9C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</w:t>
      </w:r>
    </w:p>
    <w:p w14:paraId="6E6955C8" w14:textId="77777777" w:rsidR="00F45CF4" w:rsidRDefault="00000000">
      <w:pPr>
        <w:pStyle w:val="SourceCode"/>
        <w:rPr>
          <w:rStyle w:val="OperatorTok"/>
        </w:r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c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017D9078" w14:textId="77777777" w:rsidR="00DD77C5" w:rsidRDefault="00DD77C5">
      <w:pPr>
        <w:pStyle w:val="SourceCode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C656A" w14:paraId="078D28D5" w14:textId="77777777" w:rsidTr="00305D7A">
        <w:tc>
          <w:tcPr>
            <w:tcW w:w="4788" w:type="dxa"/>
          </w:tcPr>
          <w:p w14:paraId="178F3413" w14:textId="77777777" w:rsidR="00BC656A" w:rsidRDefault="00BC656A" w:rsidP="00305D7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lastRenderedPageBreak/>
              <w:t>Memory Phase</w:t>
            </w:r>
          </w:p>
          <w:p w14:paraId="27873271" w14:textId="7255DBCF" w:rsidR="00DD77C5" w:rsidRDefault="00DD77C5" w:rsidP="00305D7A">
            <w:pPr>
              <w:pStyle w:val="SourceCode"/>
              <w:rPr>
                <w:rStyle w:val="OperatorTok"/>
              </w:rPr>
            </w:pPr>
            <w:r>
              <w:rPr>
                <w:rFonts w:ascii="Consolas" w:hAnsi="Consolas"/>
                <w:noProof/>
                <w:color w:val="666666"/>
                <w:sz w:val="22"/>
              </w:rPr>
              <mc:AlternateContent>
                <mc:Choice Requires="wpi">
                  <w:drawing>
                    <wp:anchor distT="0" distB="0" distL="114300" distR="114300" simplePos="0" relativeHeight="251708416" behindDoc="0" locked="0" layoutInCell="1" allowOverlap="1" wp14:anchorId="30344A03" wp14:editId="043855CB">
                      <wp:simplePos x="0" y="0"/>
                      <wp:positionH relativeFrom="column">
                        <wp:posOffset>1360170</wp:posOffset>
                      </wp:positionH>
                      <wp:positionV relativeFrom="paragraph">
                        <wp:posOffset>319405</wp:posOffset>
                      </wp:positionV>
                      <wp:extent cx="191955" cy="139065"/>
                      <wp:effectExtent l="38100" t="38100" r="0" b="26035"/>
                      <wp:wrapNone/>
                      <wp:docPr id="1556302453" name="Ink 6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>
                                <a14:cpLocks xmlns:a14="http://schemas.microsoft.com/office/drawing/2010/main" noRot="1"/>
                              </w14:cNvContentPartPr>
                            </w14:nvContentPartPr>
                            <w14:xfrm>
                              <a:off x="0" y="0"/>
                              <a:ext cx="191955" cy="13906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C40A64E" id="Ink 63" o:spid="_x0000_s1026" type="#_x0000_t75" style="position:absolute;margin-left:106.6pt;margin-top:24.65pt;width:16.1pt;height:11.9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">
                      <v:imagedata r:id="rId16" o:title=""/>
                      <o:lock v:ext="edit" rotation="t" aspectratio="f"/>
                    </v:shape>
                  </w:pict>
                </mc:Fallback>
              </mc:AlternateContent>
            </w:r>
            <w:r>
              <w:rPr>
                <w:rFonts w:ascii="Consolas" w:hAnsi="Consolas"/>
                <w:noProof/>
                <w:color w:val="666666"/>
                <w:sz w:val="22"/>
              </w:rPr>
              <mc:AlternateContent>
                <mc:Choice Requires="wpi">
                  <w:drawing>
                    <wp:anchor distT="0" distB="0" distL="114300" distR="114300" simplePos="0" relativeHeight="251705344" behindDoc="0" locked="0" layoutInCell="1" allowOverlap="1" wp14:anchorId="05AAC71D" wp14:editId="02EAA682">
                      <wp:simplePos x="0" y="0"/>
                      <wp:positionH relativeFrom="column">
                        <wp:posOffset>1270000</wp:posOffset>
                      </wp:positionH>
                      <wp:positionV relativeFrom="paragraph">
                        <wp:posOffset>76835</wp:posOffset>
                      </wp:positionV>
                      <wp:extent cx="246240" cy="257040"/>
                      <wp:effectExtent l="38100" t="38100" r="20955" b="22860"/>
                      <wp:wrapNone/>
                      <wp:docPr id="1871430875" name="Ink 5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>
                                <a14:cpLocks xmlns:a14="http://schemas.microsoft.com/office/drawing/2010/main" noRot="1"/>
                              </w14:cNvContentPartPr>
                            </w14:nvContentPartPr>
                            <w14:xfrm>
                              <a:off x="0" y="0"/>
                              <a:ext cx="246240" cy="257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638AA95" id="Ink 59" o:spid="_x0000_s1026" type="#_x0000_t75" style="position:absolute;margin-left:99.5pt;margin-top:5.55pt;width:20.4pt;height:21.2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">
                      <v:imagedata r:id="rId18" o:title=""/>
                      <o:lock v:ext="edit" rotation="t" aspectratio="f"/>
                    </v:shape>
                  </w:pict>
                </mc:Fallback>
              </mc:AlternateContent>
            </w:r>
            <w:r>
              <w:rPr>
                <w:rFonts w:ascii="Consolas" w:hAnsi="Consolas"/>
                <w:noProof/>
                <w:color w:val="666666"/>
                <w:sz w:val="22"/>
              </w:rPr>
              <mc:AlternateContent>
                <mc:Choice Requires="wpi">
                  <w:drawing>
                    <wp:anchor distT="0" distB="0" distL="114300" distR="114300" simplePos="0" relativeHeight="251700224" behindDoc="0" locked="0" layoutInCell="1" allowOverlap="1" wp14:anchorId="0C51ACFD" wp14:editId="003696A6">
                      <wp:simplePos x="0" y="0"/>
                      <wp:positionH relativeFrom="column">
                        <wp:posOffset>509010</wp:posOffset>
                      </wp:positionH>
                      <wp:positionV relativeFrom="paragraph">
                        <wp:posOffset>67411</wp:posOffset>
                      </wp:positionV>
                      <wp:extent cx="779400" cy="34920"/>
                      <wp:effectExtent l="38100" t="38100" r="20955" b="29210"/>
                      <wp:wrapNone/>
                      <wp:docPr id="1063403611" name="Ink 4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19">
                            <w14:nvContentPartPr>
                              <w14:cNvContentPartPr>
                                <a14:cpLocks xmlns:a14="http://schemas.microsoft.com/office/drawing/2010/main" noRot="1"/>
                              </w14:cNvContentPartPr>
                            </w14:nvContentPartPr>
                            <w14:xfrm>
                              <a:off x="0" y="0"/>
                              <a:ext cx="779400" cy="34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D04224B" id="Ink 49" o:spid="_x0000_s1026" type="#_x0000_t75" style="position:absolute;margin-left:39.6pt;margin-top:4.8pt;width:62.35pt;height:3.7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">
                      <v:imagedata r:id="rId20" o:title=""/>
                      <o:lock v:ext="edit" rotation="t" aspectratio="f"/>
                    </v:shape>
                  </w:pict>
                </mc:Fallback>
              </mc:AlternateContent>
            </w:r>
            <w:r>
              <w:rPr>
                <w:rStyle w:val="OperatorTok"/>
              </w:rPr>
              <w:t>Var c: undefined</w:t>
            </w:r>
          </w:p>
        </w:tc>
        <w:tc>
          <w:tcPr>
            <w:tcW w:w="4788" w:type="dxa"/>
          </w:tcPr>
          <w:p w14:paraId="1EB82FAB" w14:textId="77777777" w:rsidR="00BC656A" w:rsidRDefault="00BC656A" w:rsidP="00305D7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  <w:p w14:paraId="1B097A01" w14:textId="1F6B1D4D" w:rsidR="00DD77C5" w:rsidRDefault="00DD77C5" w:rsidP="00DD77C5">
            <w:pPr>
              <w:pStyle w:val="SourceCode"/>
              <w:rPr>
                <w:rStyle w:val="OperatorTok"/>
              </w:rPr>
            </w:pP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  <w:r w:rsidR="00B77E77">
              <w:rPr>
                <w:rStyle w:val="OperatorTok"/>
              </w:rPr>
              <w:t xml:space="preserve"> undefined</w:t>
            </w:r>
            <w:r>
              <w:br/>
            </w:r>
            <w:r>
              <w:rPr>
                <w:rStyle w:val="NormalTok"/>
              </w:rPr>
              <w:t xml:space="preserve">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c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  <w:r w:rsidR="00B77E77">
              <w:rPr>
                <w:rStyle w:val="OperatorTok"/>
              </w:rPr>
              <w:t>30</w:t>
            </w:r>
            <w:r>
              <w:br/>
            </w:r>
            <w:r>
              <w:rPr>
                <w:rStyle w:val="NormalTok"/>
              </w:rPr>
              <w:t xml:space="preserve">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c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</w:t>
            </w:r>
            <w:r w:rsidR="00B77E77">
              <w:rPr>
                <w:rStyle w:val="OperatorTok"/>
              </w:rPr>
              <w:t>updated</w:t>
            </w:r>
            <w:proofErr w:type="gramEnd"/>
            <w:r w:rsidR="00B77E77">
              <w:rPr>
                <w:rStyle w:val="OperatorTok"/>
              </w:rPr>
              <w:t xml:space="preserve"> to 60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c)</w:t>
            </w:r>
            <w:r>
              <w:rPr>
                <w:rStyle w:val="OperatorTok"/>
              </w:rPr>
              <w:t>;</w:t>
            </w:r>
            <w:r w:rsidR="00B77E77">
              <w:rPr>
                <w:rStyle w:val="OperatorTok"/>
              </w:rPr>
              <w:t xml:space="preserve"> 60</w:t>
            </w:r>
          </w:p>
          <w:p w14:paraId="08A6F18B" w14:textId="77777777" w:rsidR="00DD77C5" w:rsidRDefault="00DD77C5" w:rsidP="00305D7A">
            <w:pPr>
              <w:pStyle w:val="SourceCode"/>
              <w:rPr>
                <w:rStyle w:val="OperatorTok"/>
              </w:rPr>
            </w:pPr>
          </w:p>
        </w:tc>
      </w:tr>
    </w:tbl>
    <w:p w14:paraId="5CD66255" w14:textId="77777777" w:rsidR="00BC656A" w:rsidRDefault="00BC656A">
      <w:pPr>
        <w:pStyle w:val="SourceCode"/>
        <w:rPr>
          <w:rStyle w:val="OperatorTok"/>
        </w:rPr>
      </w:pPr>
    </w:p>
    <w:p w14:paraId="093A7F2C" w14:textId="474D7C0F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5A0CD80F" w14:textId="77777777" w:rsidR="00F45CF4" w:rsidRDefault="00000000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d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d)</w:t>
      </w:r>
      <w:r>
        <w:rPr>
          <w:rStyle w:val="OperatorTok"/>
        </w:rPr>
        <w:t>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BC656A" w14:paraId="62787DBB" w14:textId="77777777" w:rsidTr="00305D7A">
        <w:tc>
          <w:tcPr>
            <w:tcW w:w="4788" w:type="dxa"/>
          </w:tcPr>
          <w:p w14:paraId="5DBD5762" w14:textId="77777777" w:rsidR="00BC656A" w:rsidRDefault="00BC656A" w:rsidP="00305D7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Memory Phase</w:t>
            </w:r>
          </w:p>
          <w:p w14:paraId="138B3233" w14:textId="641E3197" w:rsidR="00017724" w:rsidRDefault="00017724" w:rsidP="00305D7A">
            <w:pPr>
              <w:pStyle w:val="SourceCode"/>
              <w:rPr>
                <w:rStyle w:val="OperatorTok"/>
              </w:rPr>
            </w:pPr>
            <w:r>
              <w:rPr>
                <w:rFonts w:ascii="Consolas" w:hAnsi="Consolas"/>
                <w:noProof/>
                <w:color w:val="666666"/>
                <w:sz w:val="22"/>
              </w:rPr>
              <mc:AlternateContent>
                <mc:Choice Requires="wpi">
                  <w:drawing>
                    <wp:anchor distT="0" distB="0" distL="114300" distR="114300" simplePos="0" relativeHeight="251727872" behindDoc="0" locked="0" layoutInCell="1" allowOverlap="1" wp14:anchorId="30841AC0" wp14:editId="77EDE36A">
                      <wp:simplePos x="0" y="0"/>
                      <wp:positionH relativeFrom="column">
                        <wp:posOffset>1351915</wp:posOffset>
                      </wp:positionH>
                      <wp:positionV relativeFrom="paragraph">
                        <wp:posOffset>88900</wp:posOffset>
                      </wp:positionV>
                      <wp:extent cx="397510" cy="457220"/>
                      <wp:effectExtent l="38100" t="38100" r="8890" b="25400"/>
                      <wp:wrapNone/>
                      <wp:docPr id="546884890" name="Ink 8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21">
                            <w14:nvContentPartPr>
                              <w14:cNvContentPartPr>
                                <a14:cpLocks xmlns:a14="http://schemas.microsoft.com/office/drawing/2010/main" noRot="1"/>
                              </w14:cNvContentPartPr>
                            </w14:nvContentPartPr>
                            <w14:xfrm>
                              <a:off x="0" y="0"/>
                              <a:ext cx="397510" cy="4572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C80BE5B" id="Ink 82" o:spid="_x0000_s1026" type="#_x0000_t75" style="position:absolute;margin-left:105.95pt;margin-top:6.5pt;width:32.25pt;height:36.9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">
                      <v:imagedata r:id="rId22" o:title=""/>
                      <o:lock v:ext="edit" rotation="t" aspectratio="f"/>
                    </v:shape>
                  </w:pict>
                </mc:Fallback>
              </mc:AlternateContent>
            </w:r>
            <w:r>
              <w:rPr>
                <w:rFonts w:ascii="Consolas" w:hAnsi="Consolas"/>
                <w:noProof/>
                <w:color w:val="666666"/>
                <w:sz w:val="22"/>
              </w:rPr>
              <mc:AlternateContent>
                <mc:Choice Requires="wpi">
                  <w:drawing>
                    <wp:anchor distT="0" distB="0" distL="114300" distR="114300" simplePos="0" relativeHeight="251709440" behindDoc="0" locked="0" layoutInCell="1" allowOverlap="1" wp14:anchorId="63A3CD88" wp14:editId="5F64EE57">
                      <wp:simplePos x="0" y="0"/>
                      <wp:positionH relativeFrom="column">
                        <wp:posOffset>575514</wp:posOffset>
                      </wp:positionH>
                      <wp:positionV relativeFrom="paragraph">
                        <wp:posOffset>68190</wp:posOffset>
                      </wp:positionV>
                      <wp:extent cx="745200" cy="16920"/>
                      <wp:effectExtent l="38100" t="38100" r="29845" b="21590"/>
                      <wp:wrapNone/>
                      <wp:docPr id="568689621" name="Ink 6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23">
                            <w14:nvContentPartPr>
                              <w14:cNvContentPartPr>
                                <a14:cpLocks xmlns:a14="http://schemas.microsoft.com/office/drawing/2010/main" noRot="1"/>
                              </w14:cNvContentPartPr>
                            </w14:nvContentPartPr>
                            <w14:xfrm>
                              <a:off x="0" y="0"/>
                              <a:ext cx="745200" cy="16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D98433B" id="Ink 64" o:spid="_x0000_s1026" type="#_x0000_t75" style="position:absolute;margin-left:44.8pt;margin-top:4.85pt;width:59.7pt;height:2.3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">
                      <v:imagedata r:id="rId24" o:title=""/>
                      <o:lock v:ext="edit" rotation="t" aspectratio="f"/>
                    </v:shape>
                  </w:pict>
                </mc:Fallback>
              </mc:AlternateContent>
            </w:r>
            <w:r>
              <w:rPr>
                <w:rStyle w:val="OperatorTok"/>
              </w:rPr>
              <w:t xml:space="preserve">Var </w:t>
            </w:r>
            <w:proofErr w:type="gramStart"/>
            <w:r>
              <w:rPr>
                <w:rStyle w:val="OperatorTok"/>
              </w:rPr>
              <w:t>d :</w:t>
            </w:r>
            <w:proofErr w:type="gramEnd"/>
            <w:r>
              <w:rPr>
                <w:rStyle w:val="OperatorTok"/>
              </w:rPr>
              <w:t xml:space="preserve"> undefined</w:t>
            </w:r>
          </w:p>
        </w:tc>
        <w:tc>
          <w:tcPr>
            <w:tcW w:w="4788" w:type="dxa"/>
          </w:tcPr>
          <w:p w14:paraId="2A9279B3" w14:textId="77777777" w:rsidR="00BC656A" w:rsidRDefault="00BC656A" w:rsidP="00305D7A">
            <w:pPr>
              <w:pStyle w:val="SourceCode"/>
              <w:rPr>
                <w:rStyle w:val="OperatorTok"/>
              </w:rPr>
            </w:pPr>
            <w:r>
              <w:rPr>
                <w:rStyle w:val="OperatorTok"/>
              </w:rPr>
              <w:t>Execution Phase</w:t>
            </w:r>
          </w:p>
          <w:p w14:paraId="7D152BA0" w14:textId="54F64EEB" w:rsidR="00017724" w:rsidRDefault="00017724" w:rsidP="00017724">
            <w:pPr>
              <w:pStyle w:val="SourceCode"/>
              <w:rPr>
                <w:rStyle w:val="OperatorTok"/>
              </w:rPr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</w:t>
            </w:r>
            <w:r>
              <w:rPr>
                <w:rStyle w:val="OperatorTok"/>
              </w:rPr>
              <w:t>;</w:t>
            </w:r>
            <w:r w:rsidR="00C42AAF">
              <w:rPr>
                <w:rStyle w:val="OperatorTok"/>
              </w:rPr>
              <w:t xml:space="preserve"> 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 w:rsidR="00B77E77">
              <w:rPr>
                <w:rStyle w:val="OperatorTok"/>
              </w:rPr>
              <w:t xml:space="preserve"> undefined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0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 w:rsidR="00B77E77">
              <w:rPr>
                <w:rStyle w:val="OperatorTok"/>
              </w:rPr>
              <w:t>50</w:t>
            </w:r>
            <w:r>
              <w:br/>
            </w: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 w:rsidR="00B77E77">
              <w:rPr>
                <w:rStyle w:val="OperatorTok"/>
              </w:rPr>
              <w:t xml:space="preserve"> updated to 60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 w:rsidR="00B77E77">
              <w:rPr>
                <w:rStyle w:val="OperatorTok"/>
              </w:rPr>
              <w:t xml:space="preserve"> 60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0</w:t>
            </w:r>
            <w:r>
              <w:rPr>
                <w:rStyle w:val="OperatorTok"/>
              </w:rPr>
              <w:t>;</w:t>
            </w:r>
            <w:r w:rsidR="00B77E77">
              <w:rPr>
                <w:rStyle w:val="OperatorTok"/>
              </w:rPr>
              <w:t xml:space="preserve"> updated to 100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d)</w:t>
            </w:r>
            <w:r>
              <w:rPr>
                <w:rStyle w:val="OperatorTok"/>
              </w:rPr>
              <w:t>;</w:t>
            </w:r>
            <w:r w:rsidR="00B77E77">
              <w:rPr>
                <w:rStyle w:val="OperatorTok"/>
              </w:rPr>
              <w:t xml:space="preserve"> 100</w:t>
            </w:r>
          </w:p>
          <w:p w14:paraId="5E118DC4" w14:textId="77777777" w:rsidR="00017724" w:rsidRDefault="00017724" w:rsidP="00305D7A">
            <w:pPr>
              <w:pStyle w:val="SourceCode"/>
              <w:rPr>
                <w:rStyle w:val="OperatorTok"/>
              </w:rPr>
            </w:pPr>
          </w:p>
        </w:tc>
      </w:tr>
    </w:tbl>
    <w:p w14:paraId="15C07668" w14:textId="77777777" w:rsidR="00BC656A" w:rsidRDefault="00BC656A">
      <w:pPr>
        <w:pStyle w:val="SourceCode"/>
        <w:rPr>
          <w:rStyle w:val="OperatorTok"/>
        </w:rPr>
      </w:pPr>
    </w:p>
    <w:p w14:paraId="493533BD" w14:textId="79AE27B5" w:rsidR="002C7FC5" w:rsidRDefault="002C7FC5">
      <w:pPr>
        <w:pStyle w:val="SourceCode"/>
      </w:pPr>
      <w:r>
        <w:rPr>
          <w:rStyle w:val="OperatorTok"/>
        </w:rPr>
        <w:t>=================================================================</w:t>
      </w:r>
    </w:p>
    <w:p w14:paraId="39C9A1C6" w14:textId="77777777" w:rsidR="00F45CF4" w:rsidRDefault="00000000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e)</w:t>
      </w:r>
      <w:r>
        <w:rPr>
          <w:rStyle w:val="OperatorTok"/>
        </w:rPr>
        <w:t>;</w:t>
      </w:r>
    </w:p>
    <w:p w14:paraId="377D579B" w14:textId="77777777" w:rsidR="00690379" w:rsidRDefault="00690379">
      <w:pPr>
        <w:pStyle w:val="SourceCode"/>
        <w:rPr>
          <w:rStyle w:val="OperatorTok"/>
        </w:rPr>
      </w:pPr>
    </w:p>
    <w:p w14:paraId="53DBACB8" w14:textId="77777777" w:rsidR="00690379" w:rsidRDefault="00690379">
      <w:pPr>
        <w:pStyle w:val="SourceCode"/>
        <w:rPr>
          <w:rStyle w:val="OperatorTok"/>
        </w:rPr>
      </w:pPr>
    </w:p>
    <w:p w14:paraId="55007477" w14:textId="77777777" w:rsidR="00690379" w:rsidRDefault="00690379">
      <w:pPr>
        <w:pStyle w:val="SourceCode"/>
        <w:rPr>
          <w:rStyle w:val="OperatorTok"/>
        </w:rPr>
      </w:pPr>
    </w:p>
    <w:p w14:paraId="6B095EDF" w14:textId="77777777" w:rsidR="008F612F" w:rsidRDefault="008F612F">
      <w:pPr>
        <w:pStyle w:val="SourceCode"/>
        <w:rPr>
          <w:rStyle w:val="OperatorTo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690379" w14:paraId="5DA2F935" w14:textId="77777777" w:rsidTr="00690379">
        <w:tc>
          <w:tcPr>
            <w:tcW w:w="4788" w:type="dxa"/>
          </w:tcPr>
          <w:p w14:paraId="3B807D8E" w14:textId="4CAC6D4E" w:rsidR="00690379" w:rsidRDefault="00690379">
            <w:pPr>
              <w:pStyle w:val="SourceCode"/>
            </w:pPr>
            <w:r>
              <w:lastRenderedPageBreak/>
              <w:t>Memory Phas</w:t>
            </w:r>
            <w:r w:rsidR="008F612F">
              <w:t>e</w:t>
            </w:r>
          </w:p>
          <w:p w14:paraId="5F719F4F" w14:textId="77777777" w:rsidR="00690379" w:rsidRDefault="00690379">
            <w:pPr>
              <w:pStyle w:val="SourceCode"/>
            </w:pPr>
          </w:p>
          <w:p w14:paraId="455D5393" w14:textId="56EC1FE4" w:rsidR="00B47BEC" w:rsidRDefault="00B47BEC" w:rsidP="00690379">
            <w:pPr>
              <w:pStyle w:val="SourceCode"/>
              <w:rPr>
                <w:rStyle w:val="OperatorTok"/>
              </w:rPr>
            </w:pPr>
            <w:r>
              <w:rPr>
                <w:rFonts w:ascii="Consolas" w:hAnsi="Consolas"/>
                <w:b/>
                <w:noProof/>
                <w:color w:val="007020"/>
                <w:sz w:val="22"/>
              </w:rPr>
              <mc:AlternateContent>
                <mc:Choice Requires="wpi">
                  <w:drawing>
                    <wp:anchor distT="0" distB="0" distL="114300" distR="114300" simplePos="0" relativeHeight="251660288" behindDoc="0" locked="0" layoutInCell="1" allowOverlap="1" wp14:anchorId="0DAE9A96" wp14:editId="1360FCA0">
                      <wp:simplePos x="0" y="0"/>
                      <wp:positionH relativeFrom="column">
                        <wp:posOffset>1348473</wp:posOffset>
                      </wp:positionH>
                      <wp:positionV relativeFrom="paragraph">
                        <wp:posOffset>51778</wp:posOffset>
                      </wp:positionV>
                      <wp:extent cx="41760" cy="130680"/>
                      <wp:effectExtent l="38100" t="38100" r="22225" b="22225"/>
                      <wp:wrapNone/>
                      <wp:docPr id="1424168720" name="Ink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25">
                            <w14:nvContentPartPr>
                              <w14:cNvContentPartPr>
                                <a14:cpLocks xmlns:a14="http://schemas.microsoft.com/office/drawing/2010/main" noRot="1"/>
                              </w14:cNvContentPartPr>
                            </w14:nvContentPartPr>
                            <w14:xfrm>
                              <a:off x="0" y="0"/>
                              <a:ext cx="41760" cy="130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6C8835E" id="Ink 4" o:spid="_x0000_s1026" type="#_x0000_t75" style="position:absolute;margin-left:105.7pt;margin-top:3.6pt;width:4.3pt;height:11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">
                      <v:imagedata r:id="rId26" o:title=""/>
                      <o:lock v:ext="edit" rotation="t" aspectratio="f"/>
                    </v:shape>
                  </w:pict>
                </mc:Fallback>
              </mc:AlternateContent>
            </w:r>
            <w:r>
              <w:rPr>
                <w:rFonts w:ascii="Consolas" w:hAnsi="Consolas"/>
                <w:b/>
                <w:noProof/>
                <w:color w:val="007020"/>
                <w:sz w:val="22"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19AC7A25" wp14:editId="5B3CEC3E">
                      <wp:simplePos x="0" y="0"/>
                      <wp:positionH relativeFrom="column">
                        <wp:posOffset>440193</wp:posOffset>
                      </wp:positionH>
                      <wp:positionV relativeFrom="paragraph">
                        <wp:posOffset>71938</wp:posOffset>
                      </wp:positionV>
                      <wp:extent cx="825120" cy="30600"/>
                      <wp:effectExtent l="38100" t="38100" r="0" b="20320"/>
                      <wp:wrapNone/>
                      <wp:docPr id="1686098398" name="Ink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27">
                            <w14:nvContentPartPr>
                              <w14:cNvContentPartPr>
                                <a14:cpLocks xmlns:a14="http://schemas.microsoft.com/office/drawing/2010/main" noRot="1"/>
                              </w14:cNvContentPartPr>
                            </w14:nvContentPartPr>
                            <w14:xfrm>
                              <a:off x="0" y="0"/>
                              <a:ext cx="825120" cy="30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760F9C9" id="Ink 3" o:spid="_x0000_s1026" type="#_x0000_t75" style="position:absolute;margin-left:34.15pt;margin-top:5.15pt;width:65.95pt;height:3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">
                      <v:imagedata r:id="rId28" o:title=""/>
                      <o:lock v:ext="edit" rotation="t" aspectratio="f"/>
                    </v:shape>
                  </w:pict>
                </mc:Fallback>
              </mc:AlternateContent>
            </w:r>
            <w:r w:rsidR="00690379">
              <w:rPr>
                <w:rStyle w:val="KeywordTok"/>
              </w:rPr>
              <w:t>var</w:t>
            </w:r>
            <w:r w:rsidR="00690379">
              <w:rPr>
                <w:rStyle w:val="NormalTok"/>
              </w:rPr>
              <w:t xml:space="preserve"> </w:t>
            </w:r>
            <w:proofErr w:type="gramStart"/>
            <w:r w:rsidR="00690379">
              <w:rPr>
                <w:rStyle w:val="NormalTok"/>
              </w:rPr>
              <w:t xml:space="preserve">e </w:t>
            </w:r>
            <w:r w:rsidR="00690379">
              <w:rPr>
                <w:rStyle w:val="NormalTok"/>
              </w:rPr>
              <w:t>:</w:t>
            </w:r>
            <w:r w:rsidR="00690379">
              <w:rPr>
                <w:rStyle w:val="OperatorTok"/>
              </w:rPr>
              <w:t>undefined</w:t>
            </w:r>
            <w:proofErr w:type="gramEnd"/>
          </w:p>
          <w:p w14:paraId="60BF838F" w14:textId="29085776" w:rsidR="00690379" w:rsidRPr="00B3638F" w:rsidRDefault="00B3638F" w:rsidP="00690379">
            <w:pPr>
              <w:pStyle w:val="SourceCode"/>
              <w:rPr>
                <w:rStyle w:val="OperatorTok"/>
                <w:rFonts w:asciiTheme="minorHAnsi" w:hAnsiTheme="minorHAnsi"/>
                <w:color w:val="auto"/>
                <w:sz w:val="24"/>
              </w:rPr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738112" behindDoc="0" locked="0" layoutInCell="1" allowOverlap="1" wp14:anchorId="773C3DD6" wp14:editId="565B647C">
                      <wp:simplePos x="0" y="0"/>
                      <wp:positionH relativeFrom="column">
                        <wp:posOffset>1219200</wp:posOffset>
                      </wp:positionH>
                      <wp:positionV relativeFrom="paragraph">
                        <wp:posOffset>-116205</wp:posOffset>
                      </wp:positionV>
                      <wp:extent cx="563440" cy="777240"/>
                      <wp:effectExtent l="38100" t="38100" r="20955" b="22860"/>
                      <wp:wrapNone/>
                      <wp:docPr id="1210685029" name="Ink 9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Ink">
                          <w14:contentPart bwMode="auto" r:id="rId29">
                            <w14:nvContentPartPr>
                              <w14:cNvContentPartPr>
                                <a14:cpLocks xmlns:a14="http://schemas.microsoft.com/office/drawing/2010/main" noRot="1"/>
                              </w14:cNvContentPartPr>
                            </w14:nvContentPartPr>
                            <w14:xfrm>
                              <a:off x="0" y="0"/>
                              <a:ext cx="563440" cy="777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96CDE05" id="Ink 93" o:spid="_x0000_s1026" type="#_x0000_t75" style="position:absolute;margin-left:95.5pt;margin-top:-9.65pt;width:45.35pt;height:62.1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">
                      <v:imagedata r:id="rId30" o:title=""/>
                      <o:lock v:ext="edit" rotation="t" aspectratio="f"/>
                    </v:shape>
                  </w:pict>
                </mc:Fallback>
              </mc:AlternateContent>
            </w:r>
            <w:r w:rsidR="00690379">
              <w:br/>
            </w:r>
            <w:r w:rsidR="00690379">
              <w:br/>
            </w:r>
          </w:p>
          <w:p w14:paraId="2E26E7DB" w14:textId="334282A3" w:rsidR="00690379" w:rsidRDefault="00690379" w:rsidP="00690379">
            <w:pPr>
              <w:pStyle w:val="SourceCode"/>
              <w:rPr>
                <w:rStyle w:val="OperatorTok"/>
              </w:rPr>
            </w:pPr>
          </w:p>
          <w:p w14:paraId="249B0F47" w14:textId="77777777" w:rsidR="00690379" w:rsidRDefault="00690379">
            <w:pPr>
              <w:pStyle w:val="SourceCode"/>
            </w:pPr>
          </w:p>
          <w:p w14:paraId="56D116C0" w14:textId="77777777" w:rsidR="00690379" w:rsidRDefault="00690379">
            <w:pPr>
              <w:pStyle w:val="SourceCode"/>
            </w:pPr>
          </w:p>
          <w:p w14:paraId="17250876" w14:textId="77777777" w:rsidR="00690379" w:rsidRDefault="00690379">
            <w:pPr>
              <w:pStyle w:val="SourceCode"/>
            </w:pPr>
          </w:p>
          <w:p w14:paraId="76DDF345" w14:textId="77777777" w:rsidR="00690379" w:rsidRDefault="00690379">
            <w:pPr>
              <w:pStyle w:val="SourceCode"/>
            </w:pPr>
          </w:p>
          <w:p w14:paraId="6612B228" w14:textId="77777777" w:rsidR="00690379" w:rsidRDefault="00690379">
            <w:pPr>
              <w:pStyle w:val="SourceCode"/>
            </w:pPr>
          </w:p>
          <w:p w14:paraId="7D7A23EA" w14:textId="77777777" w:rsidR="00690379" w:rsidRDefault="00690379">
            <w:pPr>
              <w:pStyle w:val="SourceCode"/>
            </w:pPr>
          </w:p>
          <w:p w14:paraId="689D3617" w14:textId="77777777" w:rsidR="00690379" w:rsidRDefault="00690379">
            <w:pPr>
              <w:pStyle w:val="SourceCode"/>
            </w:pPr>
          </w:p>
          <w:p w14:paraId="14F13758" w14:textId="77777777" w:rsidR="00690379" w:rsidRDefault="00690379">
            <w:pPr>
              <w:pStyle w:val="SourceCode"/>
            </w:pPr>
          </w:p>
          <w:p w14:paraId="5E7547B6" w14:textId="77777777" w:rsidR="00690379" w:rsidRDefault="00690379">
            <w:pPr>
              <w:pStyle w:val="SourceCode"/>
            </w:pPr>
          </w:p>
          <w:p w14:paraId="258B2E6E" w14:textId="77777777" w:rsidR="00690379" w:rsidRDefault="00690379">
            <w:pPr>
              <w:pStyle w:val="SourceCode"/>
            </w:pPr>
          </w:p>
          <w:p w14:paraId="4F1EFF91" w14:textId="5E43CFCB" w:rsidR="00690379" w:rsidRDefault="00690379">
            <w:pPr>
              <w:pStyle w:val="SourceCode"/>
            </w:pPr>
          </w:p>
        </w:tc>
        <w:tc>
          <w:tcPr>
            <w:tcW w:w="4788" w:type="dxa"/>
          </w:tcPr>
          <w:p w14:paraId="0ABF0C87" w14:textId="77777777" w:rsidR="00690379" w:rsidRDefault="00690379">
            <w:pPr>
              <w:pStyle w:val="SourceCode"/>
            </w:pPr>
            <w:r>
              <w:t>Execution Phase</w:t>
            </w:r>
          </w:p>
          <w:p w14:paraId="16E091B7" w14:textId="77777777" w:rsidR="00690379" w:rsidRDefault="00690379">
            <w:pPr>
              <w:pStyle w:val="SourceCode"/>
            </w:pPr>
          </w:p>
          <w:p w14:paraId="4042DAAB" w14:textId="6A816966" w:rsidR="00690379" w:rsidRDefault="00690379" w:rsidP="00690379">
            <w:pPr>
              <w:pStyle w:val="SourceCode"/>
              <w:rPr>
                <w:rStyle w:val="OperatorTok"/>
              </w:rPr>
            </w:pP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 w:rsidR="008F612F">
              <w:rPr>
                <w:rStyle w:val="OperatorTok"/>
              </w:rPr>
              <w:t xml:space="preserve"> undefined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 w:rsidR="00B47BEC">
              <w:rPr>
                <w:rStyle w:val="OperatorTok"/>
              </w:rPr>
              <w:t>1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;</w:t>
            </w:r>
            <w:r w:rsidR="008F612F">
              <w:rPr>
                <w:rStyle w:val="OperatorTok"/>
              </w:rPr>
              <w:t xml:space="preserve"> updated to 2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 w:rsidR="00B47BEC">
              <w:rPr>
                <w:rStyle w:val="OperatorTok"/>
              </w:rPr>
              <w:t>2</w:t>
            </w:r>
            <w:r>
              <w:br/>
            </w:r>
            <w:r>
              <w:rPr>
                <w:rStyle w:val="KeywordTok"/>
              </w:rPr>
              <w:t>var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0</w:t>
            </w:r>
            <w:r>
              <w:rPr>
                <w:rStyle w:val="OperatorTok"/>
              </w:rPr>
              <w:t>;</w:t>
            </w:r>
            <w:r w:rsidR="008F612F">
              <w:rPr>
                <w:rStyle w:val="OperatorTok"/>
              </w:rPr>
              <w:t xml:space="preserve"> updated to 10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 w:rsidR="00B47BEC">
              <w:rPr>
                <w:rStyle w:val="OperatorTok"/>
              </w:rPr>
              <w:t>10</w:t>
            </w:r>
            <w:r>
              <w:br/>
            </w:r>
            <w:r>
              <w:rPr>
                <w:rStyle w:val="NormalTok"/>
              </w:rPr>
              <w:t xml:space="preserve">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;</w:t>
            </w:r>
            <w:r w:rsidR="008F612F">
              <w:rPr>
                <w:rStyle w:val="OperatorTok"/>
              </w:rPr>
              <w:t xml:space="preserve"> updated to 20</w:t>
            </w:r>
            <w:r>
              <w:br/>
            </w:r>
            <w:r>
              <w:rPr>
                <w:rStyle w:val="BuiltInTok"/>
              </w:rPr>
              <w:t>consol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log</w:t>
            </w:r>
            <w:r>
              <w:rPr>
                <w:rStyle w:val="NormalTok"/>
              </w:rPr>
              <w:t>(e)</w:t>
            </w:r>
            <w:r>
              <w:rPr>
                <w:rStyle w:val="OperatorTok"/>
              </w:rPr>
              <w:t>;</w:t>
            </w:r>
            <w:r w:rsidR="00C42AAF">
              <w:rPr>
                <w:rStyle w:val="OperatorTok"/>
              </w:rPr>
              <w:t>20</w:t>
            </w:r>
          </w:p>
          <w:p w14:paraId="733F4766" w14:textId="5E095D64" w:rsidR="00690379" w:rsidRDefault="00690379">
            <w:pPr>
              <w:pStyle w:val="SourceCode"/>
            </w:pPr>
          </w:p>
        </w:tc>
      </w:tr>
    </w:tbl>
    <w:p w14:paraId="76D1D769" w14:textId="40635622" w:rsidR="00690379" w:rsidRDefault="00690379">
      <w:pPr>
        <w:pStyle w:val="SourceCode"/>
      </w:pPr>
    </w:p>
    <w:sectPr w:rsidR="006903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7A630" w14:textId="77777777" w:rsidR="00F71014" w:rsidRDefault="00F71014">
      <w:pPr>
        <w:spacing w:after="0"/>
      </w:pPr>
      <w:r>
        <w:separator/>
      </w:r>
    </w:p>
  </w:endnote>
  <w:endnote w:type="continuationSeparator" w:id="0">
    <w:p w14:paraId="0ED9747C" w14:textId="77777777" w:rsidR="00F71014" w:rsidRDefault="00F710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D18B9" w14:textId="77777777" w:rsidR="00F71014" w:rsidRDefault="00F71014">
      <w:r>
        <w:separator/>
      </w:r>
    </w:p>
  </w:footnote>
  <w:footnote w:type="continuationSeparator" w:id="0">
    <w:p w14:paraId="145F4DEB" w14:textId="77777777" w:rsidR="00F71014" w:rsidRDefault="00F710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64E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7447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5CF4"/>
    <w:rsid w:val="00017724"/>
    <w:rsid w:val="00247413"/>
    <w:rsid w:val="002758AB"/>
    <w:rsid w:val="002C7FC5"/>
    <w:rsid w:val="00465474"/>
    <w:rsid w:val="00511848"/>
    <w:rsid w:val="005352CC"/>
    <w:rsid w:val="005D0B3A"/>
    <w:rsid w:val="00690379"/>
    <w:rsid w:val="00701291"/>
    <w:rsid w:val="008F612F"/>
    <w:rsid w:val="00A56D5F"/>
    <w:rsid w:val="00B3638F"/>
    <w:rsid w:val="00B47BEC"/>
    <w:rsid w:val="00B77E77"/>
    <w:rsid w:val="00BC656A"/>
    <w:rsid w:val="00C42AAF"/>
    <w:rsid w:val="00C94C25"/>
    <w:rsid w:val="00DA05F6"/>
    <w:rsid w:val="00DD77C5"/>
    <w:rsid w:val="00E22050"/>
    <w:rsid w:val="00F45CF4"/>
    <w:rsid w:val="00F710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6FBD1"/>
  <w15:docId w15:val="{6A79F5B7-F70D-41D1-8ECA-6BB0CD416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69037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ink/ink4.xm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customXml" Target="ink/ink8.xml"/><Relationship Id="rId7" Type="http://schemas.openxmlformats.org/officeDocument/2006/relationships/customXml" Target="ink/ink1.xml"/><Relationship Id="rId12" Type="http://schemas.openxmlformats.org/officeDocument/2006/relationships/image" Target="media/image3.png"/><Relationship Id="rId17" Type="http://schemas.openxmlformats.org/officeDocument/2006/relationships/customXml" Target="ink/ink6.xml"/><Relationship Id="rId25" Type="http://schemas.openxmlformats.org/officeDocument/2006/relationships/customXml" Target="ink/ink10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customXml" Target="ink/ink1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3.xml"/><Relationship Id="rId24" Type="http://schemas.openxmlformats.org/officeDocument/2006/relationships/image" Target="media/image9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customXml" Target="ink/ink5.xml"/><Relationship Id="rId23" Type="http://schemas.openxmlformats.org/officeDocument/2006/relationships/customXml" Target="ink/ink9.xml"/><Relationship Id="rId28" Type="http://schemas.openxmlformats.org/officeDocument/2006/relationships/image" Target="media/image11.png"/><Relationship Id="rId10" Type="http://schemas.openxmlformats.org/officeDocument/2006/relationships/image" Target="media/image2.png"/><Relationship Id="rId19" Type="http://schemas.openxmlformats.org/officeDocument/2006/relationships/customXml" Target="ink/ink7.xm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customXml" Target="ink/ink11.xml"/><Relationship Id="rId30" Type="http://schemas.openxmlformats.org/officeDocument/2006/relationships/image" Target="media/image1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9T16:14:45.401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2269 180 24575,'-61'0'0,"-23"0"0,31 0 0,-1 0 0,-3 0 0,0 0 0,0 0 0,0 0 0,-38 3 0,13 4 0,20 4 0,22 4 0,2-1 0,0 0 0,-6-1 0,-7-1 0,-4-1 0,-2-5 0,3-3 0,8-2 0,8-1 0,10 0 0,4 0 0,1 0 0,-6 0 0,-7 0 0,-9 0 0,-10 3 0,-6 3 0,-5 3 0,0 3 0,4 0 0,9-3 0,13-2 0,10-4 0,7 0 0,1-2 0,-3 0 0,-2-1 0,-1 0 0,2 0 0,3 0 0,4 0 0,1 0 0,2 0 0,0 0 0,4 0 0,2 0 0,3 0 0,2 0 0,-1 0 0,0 0 0,-1-1 0,-4-1 0,-8-4 0,-7-4 0,-4-2 0,-1-3 0,5 2 0,9 5 0,7 3 0,7 15 0,2-7 0,3 8 0</inkml:trace>
  <inkml:trace contextRef="#ctx0" brushRef="#br0" timeOffset="2084">2574 19 24575,'0'13'0,"0"16"0,0 28 0,0 18 0,0 6 0,0-10 0,0-20 0,0-17 0,0-16 0,0-9 0,0-6 0</inkml:trace>
  <inkml:trace contextRef="#ctx0" brushRef="#br0" timeOffset="4567">2705 55 24575,'0'34'0,"0"-9"0,0 12 0,0-13 0,2-1 0,2-3 0,4 2 0,3-3 0,-1-1 0,-1-3 0,-3-5 0,1-1 0,-1-1 0,2 0 0,0 0 0,1 0 0,3 0 0,2 0 0,1-2 0,2-2 0,1-2 0,5-1 0,4-1 0,4 0 0,4 0 0,3-1 0,-1-2 0,-4-3 0,-8-1 0,-8 0 0,-7 2 0,-4 1 0,-4-2 0,-2-4 0,0-5 0,0-5 0,0-1 0,0 0 0,-4 2 0,-8-1 0,-11-2 0,-10-2 0,-10-1 0,-3 3 0,-1 4 0,5 4 0,7 7 0,7 4 0,5 1 0,5 2 0,2 0 0,3 0 0,2 0 0,2 0 0,1 2 0,0 1 0,-2 2 0,2-1 0,0-1 0,4-1 0,1-2 0</inkml:trace>
  <inkml:trace contextRef="#ctx0" brushRef="#br0" timeOffset="6867">3285 1 24575,'-33'2'0,"-15"8"0,-22 15 0,24-5 0,-2 3 0,-4 4 0,-2 2 0,-7 5 0,-1 0 0,-1 0 0,0-1 0,2-1 0,2-2 0,6-3 0,3-2 0,-21 9 0,25-11 0,21-10 0,15-9 0,6-1 0</inkml:trace>
  <inkml:trace contextRef="#ctx0" brushRef="#br0" timeOffset="9384">3162 729 24575,'3'-3'0,"2"-3"0,5-1 0,3-3 0,2-1 0,0 1 0,0 2 0,2 2 0,2 2 0,1 2 0,3 1 0,-2 1 0,-2 0 0,-4 0 0,-3 1 0,-2 4 0,1 4 0,0 6 0,-1 5 0,0 1 0,-2-1 0,-2 5 0,-3 13 0,-5 19 0,-8 19 0,-7 6 0,-6-8 0,0-17 0,5-20 0,6-16 0,6-12 0,6-8 0,11-9 0,16-12 0,14-8 0,15-6 0,2-1 0,-8 9 0,-13 8 0,-17 10 0,-9 5 0,-5 1 0,1-3 0,1-2 0,0 1 0,1-2 0,-4 5 0,-2 1 0</inkml:trace>
  <inkml:trace contextRef="#ctx0" brushRef="#br0" timeOffset="11867">3711 616 24575,'-6'2'0,"2"5"0,1 19 0,4-6 0,1 12 0,2-14 0,2-1 0,0-3 0,0-1 0,0-2 0,0 0 0,0-2 0,0-1 0,0 0 0,0 1 0,0 1 0,2 0 0,1 2 0,2-1 0,0 1 0,1-2 0,-1 0 0,-2-4 0,0-1 0,0 0 0,1-3 0,-1 0 0,-1-1 0,1-1 0,1 0 0,5 0 0,2 0 0,1 0 0,1-3 0,-4-1 0,-2-5 0,-3-3 0,-1-5 0,0-4 0,0-4 0,-1 0 0,-2 2 0,-2 5 0,-2 2 0,-1 0 0,-3-4 0,-5-6 0,-5-3 0,-5-1 0,-2 2 0,0 5 0,2 4 0,0 5 0,-1 2 0,-1 3 0,-4 0 0,0 2 0,0 2 0,1 1 0,2 2 0,0 2 0,1 1 0,1 4 0,0 5 0,-1 6 0,-1 4 0,1 2 0,2-3 0,5-4 0,5-5 0,4-3 0,2-3 0,1 0 0,0 1 0,0 3 0,0 4 0,2 7 0,1 0 0,1-4 0,1-7 0,-1-6 0,1-2 0,2 1 0,1 0 0,0 0 0,0 1 0,-1-2 0,-3 1 0,-2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9T16:09:58.623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 1 24575,'0'10'0,"0"10"0,2 19 0,6 15 0,4 4 0,2-8 0,-2-16 0,-2-14 0,-1-6 0,-1-6 0,-2-1 0,1 1 0,-1 0 0,0 1 0,1 1 0,-3-4 0,-2-2 0,0-2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9T16:09:55.020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2291 22 24575,'-15'0'0,"-13"0"0,-26 0 0,-27 0 0,31 0 0,-1 0 0,-7 0 0,0 0 0,-2 0 0,0 0 0,2 0 0,0 0 0,4 0 0,0 0 0,-44 0 0,10-1 0,16-1 0,11-1 0,12 1 0,10 0 0,2 0 0,3 0 0,-2-1 0,0 1 0,-1 0 0,-3 1 0,-1 1 0,-4 0 0,-2 0 0,-9 0 0,-6 0 0,-7 2 0,-8 3 0,-1 0 0,-1 1 0,2-3 0,7 0 0,10-2 0,17 0 0,16-1 0,13 0 0,7 0 0,4 2 0,0 0 0,-2 2 0,-3 1 0,-3 2 0,-2 2 0,1-1 0,2-1 0,4-1 0,5-2 0,0-2 0,3 1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9T16:10:08.189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613 0 24575,'-12'2'0,"-31"18"0,-29 18 0,29-13 0,-1 1 0,-3 3 0,2 0 0,-26 19 0,15-6 0,9-7 0,15-9 0,12-7 0,7-8 0,7-3 0,2-3 0,1-1 0,-2 1 0,-5 1 0,-1 2 0,-1 0 0,2 0 0,6-3 0,1-2 0</inkml:trace>
  <inkml:trace contextRef="#ctx0" brushRef="#br0" timeOffset="2817">418 655 24575,'-7'0'0,"1"-1"0,2-2 0,3-3 0,7-7 0,11-7 0,13-3 0,7 0 0,1 5 0,-3 6 0,-5 7 0,-4 6 0,-5 8 0,-2 10 0,-5 11 0,-6 8 0,-9 9 0,-15 1 0,-15 1 0,-10-4 0,-1-11 0,7-7 0,13-10 0,10-8 0,14-5 0,13-2 0,15-4 0,13-5 0,5-4 0,-2-2 0,-8 0 0,-12 4 0,-11 5 0,-7 2 0,-1 1 0,-1 1 0,4 0 0,1 0 0,1 0 0,-1 0 0,-4-1 0,-3 1 0,-2-1 0</inkml:trace>
  <inkml:trace contextRef="#ctx0" brushRef="#br0" timeOffset="1.62844E6">984 378 24575,'-9'0'0,"-6"0"0,-9 0 0,-5 0 0,-2 0 0,0 2 0,-1 10 0,-7 12 0,-11 15 0,-5 9 0,-4 2 0,4-3 0,8-6 0,5-5 0,8-9 0,4-3 0,13-11 0,1-2 0,9-7 0,-5 0 0,-11 6 0,-12 5 0,-8 5 0,0 3 0,9-3 0,10-6 0,10-4 0,8-5 0,4-3 0</inkml:trace>
  <inkml:trace contextRef="#ctx0" brushRef="#br0" timeOffset="1.62976E6">543 1277 24575,'0'14'0,"0"8"0,0 11 0,0 2 0,0-2 0,0 1 0,0 0 0,1-1 0,0-4 0,2-11 0,-1-4 0,0-7 0,-2-3 0</inkml:trace>
  <inkml:trace contextRef="#ctx0" brushRef="#br0" timeOffset="1.63182E6">689 1299 24575,'0'10'0,"0"-1"0,0-2 0,0-1 0,0-1 0,2 0 0,3 3 0,5 2 0,3 2 0,0 0 0,1 0 0,-1-3 0,-1 0 0,1-1 0,0 1 0,-1-1 0,-2-1 0,0-2 0,-2-2 0,1-2 0,1-1 0,1 0 0,2 0 0,1-1 0,0-3 0,-2-2 0,-2-1 0,-4-2 0,0-3 0,-3-6 0,-1-6 0,-1-7 0,0-3 0,0 4 0,1 5 0,-1 8 0,-3 4 0,-5 2 0,-6 2 0,-6 0 0,-3 3 0,-1 3 0,3 1 0,1 2 0,1 5 0,1 6 0,0 9 0,2 7 0,0 1 0,1-1 0,1-3 0,2-4 0,2-5 0,4-5 0,2-5 0,2-2 0</inkml:trace>
  <inkml:trace contextRef="#ctx0" brushRef="#br0" timeOffset="1.63442E6">1117 1194 24575,'-9'0'0,"-4"0"0,-8 0 0,-5 1 0,-2 1 0,-2 4 0,0 4 0,0 2 0,1 1 0,3 1 0,2 1 0,-1 1 0,2 0 0,3-2 0,4-2 0,6-5 0,2-2 0,-1-1 0,-6 4 0,-9 5 0,-9 8 0,-3 4 0,1 2 0,5-4 0,9-4 0,5-5 0,3-3 0,0 0 0,-4 3 0,-4 6 0,-5 3 0,0 1 0,3-3 0,2-4 0,5-4 0,3-2 0,1-1 0,3-3 0,2-1 0,4 0 0,10 4 0,-4-5 0,5 3 0</inkml:trace>
  <inkml:trace contextRef="#ctx0" brushRef="#br0" timeOffset="1.63921E6">727 1906 24575,'0'-19'0,"3"-9"0,10-13 0,16-13 0,13-1 0,7 4 0,-6 15 0,-10 16 0,-7 11 0,-8 8 0,-4 8 0,-3 10 0,-2 11 0,-1 10 0,-4 1 0,-2-1 0,-4 5 0,-8 6 0,-7 5 0,-9 4 0,-5-3 0,-1-8 0,3-9 0,6-12 0,7-10 0,4-7 0,8-4 0,16-8 0,21-10 0,21-7 0,15-6 0,-1 1 0,-9 5 0,-14 6 0,-16 5 0,-12 5 0,-10 2 0,-4 2 0</inkml:trace>
  <inkml:trace contextRef="#ctx0" brushRef="#br0" timeOffset="1.64126E6">1192 1583 24575,'0'5'0,"0"0"0,0 2 0,0 2 0,0 2 0,0 5 0,2 3 0,1 1 0,1 2 0,1-1 0,0 1 0,1-2 0,-1-3 0,0-1 0,1-4 0,-1-1 0,0-2 0,-1-2 0,-1-1 0,1-3 0,1 0 0,1 1 0,2-1 0,4 2 0,2 1 0,3-2 0,3-1 0,2-2 0,0-1 0,1-1 0,-2-3 0,0-3 0,0-5 0,-2-3 0,1-3 0,-3-1 0,-2-2 0,-2-1 0,-4-2 0,-5-2 0,-2-2 0,-6-1 0,-6-1 0,-6 2 0,-2 4 0,0 3 0,3 6 0,1 5 0,2 4 0,-1 2 0,-1 1 0,-5 2 0,-6 1 0,-6 2 0,-1 3 0,-1 5 0,6 6 0,3 3 0,6 0 0,6 2 0,4 1 0,1 3 0,1 6 0,-2 2 0,1-1 0,1-5 0,0-7 0,4-10 0,0-4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9T16:31:43.729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181 24575,'11'-21'0,"7"-2"0,11-3 0,8 1 0,2 5 0,-3 5 0,-4 7 0,-6 4 0,-3 2 0,-4 5 0,-4 6 0,-3 4 0,-4 7 0,-3 3 0,-3 4 0,-3 5 0,-7 8 0,-8 6 0,-7-1 0,-3-4 0,3-10 0,2-10 0,0-7 0,-1-3 0,-2-2 0,2-1 0,4-3 0,6-2 0,8-2 0,23-5 0,29-8 0,21-3 0,11-6 0,-11 3 0,-19 5 0,-15 4 0,-15 6 0,-9 2 0,-4 1 0,-5 0 0,0 0 0</inkml:trace>
  <inkml:trace contextRef="#ctx0" brushRef="#br0" timeOffset="2669">575 33 24575,'0'15'0,"0"2"0,0 3 0,-2 1 0,0-3 0,-1-2 0,1-1 0,2-4 0,0 0 0,0-2 0,0-1 0,0 1 0,0 0 0,0 1 0,2-1 0,0-1 0,2 0 0,1 1 0,2 1 0,0 0 0,1 0 0,3 0 0,1-1 0,3 0 0,1 0 0,-1-1 0,-1-2 0,-2-1 0,-1-3 0,-2-1 0,-3-1 0,0 0 0,1 0 0,2-2 0,2-3 0,3-3 0,-2-2 0,-1 0 0,-3 0 0,-2-1 0,0-2 0,-2-4 0,0-1 0,-2-1 0,0 1 0,-1 1 0,0 1 0,0 3 0,-1 1 0,0 1 0,-1-1 0,-4-2 0,-5 1 0,-4-2 0,-5 0 0,-1 1 0,2-1 0,2 3 0,3 3 0,3 2 0,3 2 0,2 3 0,1 2 0,-2-1 0,-1 1 0,-2 0 0,0 0 0,0 1 0,3 1 0,2 2 0,-1 2 0,-1 1 0,-2 1 0,-1 1 0,1-3 0,2-1 0,3-3 0,1-2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9T16:31:32.816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444 196 24575,'1'30'0,"7"16"0,4 11 0,2 0 0,0-9 0,-5-20 0,-2-7 0,-2-7 0,-2-5 0,-2-5 0,0-1 0</inkml:trace>
  <inkml:trace contextRef="#ctx0" brushRef="#br0" timeOffset="2866">579 233 24575,'0'22'0,"0"-1"0,0-3 0,0-5 0,0-5 0,2-3 0,1 2 0,3 1 0,1 1 0,0 0 0,-3-2 0,-2-3 0,0-2 0,2-6 0,9-5 0,12-10 0,15-7 0,9-3 0,3 2 0,-4 7 0,-8 9 0,-9 4 0,-9 6 0,-3 1 0,-5 3 0,-1 2 0,-1 3 0,-3 2 0,1-1 0,-2 1 0,0-1 0,1 1 0,-2 1 0,0-1 0,-2-1 0,-2-1 0,-2-1 0,-1 2 0,0 4 0,-3 8 0,-9 9 0,-6 6 0,-9 1 0,-3-4 0,1-5 0,-1-8 0,4-6 0,0-5 0,2-4 0,0-3 0,2-1 0,5-1 0,5 0 0,7 0 0,1 0 0</inkml:trace>
  <inkml:trace contextRef="#ctx0" brushRef="#br0" timeOffset="4613">602 204 24575,'18'-6'0,"13"-6"0,19-8 0,11-3 0,-3 3 0,-11 5 0,-17 7 0,-12 5 0,-12 2 0,-2 1 0</inkml:trace>
  <inkml:trace contextRef="#ctx0" brushRef="#br0" timeOffset="7583">1281 1 24575,'-24'0'0,"-20"0"0,-33 7 0,26 2 0,-1 2 0,-4 4 0,1 2 0,2 4 0,0 0 0,-37 22 0,17-6 0,15-7 0,15-8 0,13-7 0,11-7 0,8-4 0,3-1 0,2-3 0,0 2 0,-6 2 0,-8 4 0,-10 4 0,-5 2 0,3 0 0,8-3 0,10-3 0,4-3 0,-2 0 0,-10 1 0,-10 6 0,-10 5 0,-2 2 0,4 2 0,6-2 0,8-3 0,7-3 0,7-4 0,5-3 0,4-3 0,1-2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9T16:31:26.049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169 24575,'41'0'0,"13"-3"0,19-4 0,9-9 0,-4-6 0,-5-1 0,-12 2 0,-7 7 0,-10 5 0,-8 5 0,-5 3 0,-7 1 0,-4 0 0,-4 0 0,-3 0 0,0 0 0,1 0 0,2 0 0,1 0 0,5 0 0,0 0 0,3 0 0,2 0 0,2 0 0,6 0 0,3 0 0,2 0 0,0 0 0,-5 0 0,-4 0 0,-3 0 0,-4 0 0,0 0 0,-1-1 0,1-1 0,2-2 0,2-1 0,2 0 0,1 1 0,0 1 0,-2 0 0,-2 2 0,-1-1 0,0 0 0,0 0 0,0 0 0,-2 1 0,-4-1 0,-1 2 0,-1-1 0,2 0 0,2-1 0,1 0 0,-1 1 0,-1 0 0,0 0 0,3 1 0,2 0 0,3 0 0,-1 0 0,-5 0 0,-5 0 0,-6 0 0,-2 0 0,0 0 0,1 0 0,3 1 0,1 1 0,-1 1 0,1 1 0,-1 1 0,2-2 0,-1 0 0,0 0 0,-2 0 0,-3-1 0,-5 0 0,-3-2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9T16:33:52.628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234 41 24575,'-14'0'0,"-4"0"0,-3 0 0,-3 0 0,1 0 0,1 1 0,3 2 0,1 5 0,2 2 0,2 2 0,4-1 0,3 0 0,0 2 0,2 3 0,0 3 0,2 2 0,0-1 0,0-2 0,2-5 0,0-3 0,1-3 0,0-1 0,0 0 0,0 2 0,0 1 0,0 0 0,0 1 0,1-1 0,2-1 0,2 0 0,2 1 0,1 1 0,0 1 0,1 0 0,-1-2 0,0-2 0,0-1 0,-1-2 0,0 0 0,-1-1 0,0-1 0,1 0 0,-1 0 0,1-1 0,0-1 0,1 0 0,4-2 0,3-3 0,2-3 0,-1-2 0,-4 1 0,-3 2 0,-4 1 0,-2 0 0,-2-1 0,-1-3 0,0 0 0,0-1 0,0 1 0,-2 3 0,-5 1 0,-10 2 0,-6 2 0,-4 1 0,2 1 0,5 0 0,4 0 0,1 0 0,0 0 0,2 0 0,2 0 0,5 0 0,3 0 0</inkml:trace>
  <inkml:trace contextRef="#ctx0" brushRef="#br0" timeOffset="2950">343 63 24575,'0'20'0,"0"0"0,0 3 0,0 1 0,0-1 0,0 1 0,1-2 0,1-3 0,1-4 0,0-5 0,0-3 0,-1-3 0,-1-2 0,1 0 0,1 0 0,2 2 0,0 0 0,2 0 0,0 1 0,1 0 0,0 0 0,1-1 0,2-1 0,-1 0 0,0-1 0,-3-1 0,-1 0 0,-3-1 0,2 0 0,2-2 0,4-2 0,2-4 0,0-2 0,-2 1 0,-4 2 0,-3 1 0,-2-1 0,-2-5 0,0-4 0,0-7 0,0-3 0,0 0 0,0 4 0,0 4 0,0 6 0,0 1 0,-2 1 0,-3 0 0,-4-3 0,-3 0 0,-3-2 0,-3 1 0,0 2 0,3 4 0,3 3 0,3 4 0,1 1 0,-1 0 0,-2 0 0,-1 0 0,-2 0 0,0 1 0,1 1 0,2 0 0,5 2 0,2-1 0,2 1 0,1 1 0,1 0 0,0 2 0,0 2 0,0 1 0,0-1 0,0-2 0,0-2 0,0-1 0,0-3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9T16:33:30.595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145 115 24575,'17'0'0,"5"0"0,4 0 0,4 0 0,-12 0 0,-3 1 0,-11 3 0,-2 4 0,0 2 0,-1 2 0,-1-2 0,0-2 0,0-1 0,0 1 0,0 3 0,0 6 0,-6 5 0,-5 2 0,-4-2 0,-1-6 0,4-4 0,5-5 0,2-4 0,1-2 0,1 0 0,0-1 0,-2 0 0,-2 0 0,-2 0 0,0 0 0,0 0 0,3 0 0,7 0 0,12-1 0,13-1 0,8-2 0,0-1 0,-7 0 0,-10 3 0,-6 1 0,-5 2 0,-3 1 0,-1 2 0,-2 1 0,0 3 0,0 0 0,0-1 0,0 0 0,-1 0 0,-4 3 0,-5 4 0,-4 4 0,-3 1 0,-1 1 0,-1-1 0,0-2 0,0-3 0,1-4 0,0-3 0,0-4 0,1-1 0,1-2 0,1 0 0,3 0 0,4 0 0,2 0 0,2-1 0,0-1 0,-1-3 0,0 0 0,-1 0 0,1 1 0,3 1 0,0 2 0</inkml:trace>
  <inkml:trace contextRef="#ctx0" brushRef="#br0" timeOffset="2284">421 155 24575,'0'24'0,"0"0"0,0 2 0,0-3 0,0-5 0,1-5 0,1-3 0,2-2 0,1 0 0,1 0 0,0 1 0,1 1 0,0 1 0,2 3 0,0 0 0,-2 0 0,0-3 0,-3-4 0,-1-2 0,-1-3 0,2-1 0,0-1 0,3 0 0,0-2 0,1-2 0,0-1 0,-1-2 0,-1 2 0,-3-1 0,-1-2 0,-1-5 0,1-7 0,-1-7 0,0-4 0,-1 0 0,-1 4 0,-2 7 0,-3 5 0,-3 5 0,-2 2 0,-1 1 0,2 2 0,0 0 0,1 1 0,1 1 0,1 0 0,1 1 0,0 1 0,1 0 0,0 1 0,0 1 0,0 2 0,-1 1 0,2 1 0,1-2 0,2-1 0</inkml:trace>
  <inkml:trace contextRef="#ctx0" brushRef="#br0" timeOffset="4133">684 1 24575,'-7'0'0,"-2"0"0,-5 2 0,-3 2 0,0 2 0,0 2 0,3 0 0,-5 4 0,6-3 0,-6 5 0,6-5 0,1 2 0,-2 1 0,0 3 0,-2 3 0,1 2 0,1 0 0,1-1 0,3-3 0,0 1 0,0 1 0,-2 2 0,0 0 0,-1 0 0,1-2 0,1-3 0,0-1 0,1 0 0,-2 1 0,0-1 0,-1 1 0,-2 0 0,1 0 0,-3 3 0,-2 3 0,-2 1 0,-2 2 0,0 0 0,2-4 0,2-3 0,5-3 0,4-4 0,3-1 0,3-3 0,0-2 0,-1 3 0,-3 3 0,-3 4 0,-2 3 0,1 0 0,2-3 0,4-7 0,3-2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9T16:33:01.645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0 96 24575,'8'0'0,"2"0"0,-1 0 0,4 0 0,-3 0 0,4 0 0,0 0 0,2 0 0,0 0 0,1 0 0,0 0 0,0 0 0,2 0 0,1 0 0,-1 0 0,0 0 0,-1 0 0,1 0 0,0-1 0,1-1 0,-2 0 0,-1-1 0,-1 2 0,-1 1 0,0 0 0,-1-2 0,0 1 0,-1 0 0,1 0 0,2 0 0,1 0 0,1-1 0,1 1 0,0-1 0,0-1 0,0 1 0,-1-2 0,0 1 0,0-2 0,0 1 0,-1 1 0,0 0 0,-1 1 0,0 0 0,0 0 0,2 1 0,0 0 0,2 1 0,1 0 0,-2 0 0,1 0 0,-2 0 0,-1-1 0,1-1 0,-1 1 0,-1-1 0,-2 1 0,-2 0 0,-1 0 0,0 1 0,-1-1 0,1 0 0,-1-1 0,0 2 0,0-1 0,-2 0 0,0 0 0,0 0 0,0 1 0,2 0 0,0 0 0,1 0 0,2 0 0,0 0 0,1-1 0,0-1 0,2 1 0,0 0 0,1 1 0,1 0 0,0 0 0,0 0 0,0 0 0,-1 0 0,-1 0 0,-3 0 0,-2 0 0,-1 0 0,-2 0 0,0 0 0,0 0 0,1 0 0,2 0 0,1 0 0,4 0 0,5 0 0,5 0 0,7 0 0,6-1 0,6-2 0,7-1 0,5-1 0,-1 2 0,-3 2 0,-11 1 0,-12 0 0,-11 0 0,-9 0 0,-3 0 0,-2 0 0,-1 0 0,1 0 0,5 0 0,7 0 0,5 0 0,1 0 0,-1 0 0,-4 0 0,-3 0 0,1 0 0,0 0 0,0 0 0,-2 0 0,-3 0 0,-2 0 0,-2 1 0,-1 0 0,2 0 0,-1 1 0,0-1 0,-2 0 0,-3-1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9T16:34:31.261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299 83 24575,'-6'0'0,"-2"0"0,1 0 0,0 0 0,0 0 0,-5 0 0,-3 1 0,-2 1 0,3 0 0,4 0 0,4 0 0,4 5 0,0 9 0,4 8 0,0 5 0,2-4 0,-1-7 0,-1-7 0,2-5 0,2-5 0,7-6 0,5-4 0,7-3 0,2-3 0,0 2 0,0 2 0,-3 3 0,-3 3 0,-4 2 0,-2 2 0,-2 1 0,-4 0 0,-1 0 0,-4 0 0,0 0 0,1 2 0,1 2 0,2 2 0,-1 2 0,0 1 0,-2-3 0,-1 0 0,-2-1 0,-1 0 0,0 5 0,0 4 0,0 3 0,0 0 0,-1-2 0,0-5 0,0-2 0,0-2 0,0 1 0,-2 4 0,-4 5 0,-3 5 0,-5 1 0,-1-2 0,0-3 0,-1-3 0,0-3 0,-1-2 0,-1-3 0,-2-1 0,1-2 0,1-1 0,0-1 0,0-1 0,-1 0 0,-3 0 0,-1 0 0,3 0 0,4 0 0,5 0 0,3 0 0,1 0 0,-1-3 0,1 0 0,1-2 0,1 1 0,2 1 0,1 1 0</inkml:trace>
  <inkml:trace contextRef="#ctx0" brushRef="#br0" timeOffset="2101">676 70 24575,'0'31'0,"0"-1"0,0-2 0,0-3 0,0-5 0,0-3 0,0-4 0,0-2 0,0-2 0,1-1 0,2 0 0,1 0 0,1 0 0,1 0 0,1-2 0,0-1 0,-1-1 0,1-2 0,2-2 0,5 1 0,4-1 0,7 0 0,1-1 0,-1-1 0,-6-2 0,-6 0 0,-5 0 0,-3-1 0,-2-4 0,0-4 0,-1-6 0,-1-4 0,-1-2 0,0 0 0,0 1 0,0 3 0,0 5 0,0 3 0,-2 2 0,-4 1 0,-3-1 0,-3-1 0,-1 0 0,1 0 0,1 2 0,2 3 0,2 3 0,3 2 0,0 2 0,-2 0 0,-4 0 0,-6 2 0,-7 4 0,-2 4 0,1 2 0,6-1 0,9-5 0,5-3 0</inkml:trace>
  <inkml:trace contextRef="#ctx0" brushRef="#br0" timeOffset="3684">539 55 24575,'-10'0'0,"-3"0"0,-3 0 0,-3 0 0,2 0 0,2 0 0,3 0 0,3 0 0,1 0 0,1 1 0,-2 1 0,0 1 0,0-1 0,3 1 0,1-1 0,1-1 0,1 0 0,-2-1 0,-2 1 0,-2 0 0,0 2 0,0-1 0,-1 2 0,0-1 0,-1 1 0,-1 0 0,2-2 0,3 0 0,4-2 0,1 1 0</inkml:trace>
  <inkml:trace contextRef="#ctx0" brushRef="#br0" timeOffset="9334">1026 1 24575,'-23'1'0,"-6"6"0,-11 7 0,-8 8 0,-3 6 0,0 1 0,3 2 0,5-2 0,4-2 0,6-3 0,2-4 0,1-1 0,0-1 0,-1 0 0,-2 0 0,-1 0 0,0-1 0,0 1 0,-2 3 0,-6 6 0,-8 7 0,-5 6 0,0-2 0,6-5 0,12-9 0,13-9 0,13-8 0,7-3 0</inkml:trace>
  <inkml:trace contextRef="#ctx0" brushRef="#br0" timeOffset="11733">493 569 24575,'-10'0'0,"-6"0"0,-11 3 0,-6 3 0,-1 5 0,14-1 0,5-1 0,13-4 0,2 1 0,0 5 0,0 6 0,0 7 0,0 4 0,0 1 0,0-6 0,0-6 0,0-6 0,0-4 0,0-2 0,1 0 0,2 1 0,1 1 0,2 1 0,0-1 0,0-1 0,1-2 0,2 1 0,6-1 0,4-1 0,3-1 0,0-1 0,0-1 0,-3 0 0,-2 0 0,-2 0 0,-3-2 0,-4-1 0,-3 0 0,-1-1 0,-3-2 0,0-3 0,-1-5 0,-1-7 0,-2-2 0,-2 2 0,0 5 0,-1 7 0,3 5 0,-1 3 0,-4 1 0,-5 0 0,-7 2 0,-4 1 0,-1 4 0,4 1 0,7 0 0,4-1 0,5-1 0,1-2 0,2 0 0,-1-1 0,0 1 0,-1 2 0,-1 1 0,-1 1 0,1-1 0,1-2 0,2-2 0,1-2 0</inkml:trace>
  <inkml:trace contextRef="#ctx0" brushRef="#br0" timeOffset="14100">648 612 24575,'0'12'0,"0"0"0,0 5 0,1-3 0,1 3 0,2-5 0,3-1 0,1 2 0,1-1 0,-1 0 0,0-1 0,1-3 0,0-1 0,0-2 0,1 0 0,2-2 0,-1-1 0,0-2 0,0 1 0,1-1 0,2 0 0,2 0 0,2-4 0,0-3 0,-1-4 0,-1-4 0,-4 0 0,-3 1 0,-3 2 0,-3 0 0,-2-3 0,-4-5 0,-3-5 0,-4-2 0,-4 2 0,1 4 0,2 6 0,1 3 0,0 3 0,-2 2 0,0 1 0,-3 2 0,-2 0 0,-3 3 0,-1 0 0,1 1 0,4 0 0,2 0 0,2 0 0,1 1 0,3 2 0,1 3 0,1 2 0,1 3 0,-1 1 0,2 1 0,1-1 0,0-3 0,2-2 0,0-1 0,3 2 0,2 2 0,3 1 0,0-1 0,-3-4 0,-1-3 0</inkml:trace>
  <inkml:trace contextRef="#ctx0" brushRef="#br0" timeOffset="15650">1105 582 24575,'-32'0'0,"-7"3"0,-18 6 0,-12 7 0,-6 7 0,-4 5 0,3-1 0,3-3 0,8-3 0,10-4 0,11-1 0,8-2 0,4 1 0,3 1 0,2-2 0,1-1 0,4-2 0,-1-1 0,-3-1 0,-5 1 0,-8 0 0,-3 1 0,4-1 0,6 0 0,13-3 0,9-3 0,5-2 0</inkml:trace>
  <inkml:trace contextRef="#ctx0" brushRef="#br0" timeOffset="21933">361 1050 24575,'0'21'0,"0"7"0,0 12 0,0 3 0,0-8 0,0-8 0,0-12 0,0-8 0,0-3 0</inkml:trace>
  <inkml:trace contextRef="#ctx0" brushRef="#br0" timeOffset="24233">557 1024 24575,'0'17'0,"0"-4"0,0-1 0,0-4 0,0 0 0,0 1 0,0 2 0,0 5 0,1 2 0,0 1 0,2-3 0,1-4 0,0-2 0,1-2 0,-1-1 0,0 0 0,0-2 0,0-2 0,1 1 0,1 0 0,1 0 0,2 0 0,2-1 0,1 0 0,-1-1 0,-1-1 0,-1 0 0,-1-1 0,1 0 0,1 0 0,1-2 0,2-2 0,-1-2 0,-1-2 0,-3 1 0,-3 0 0,-1 2 0,-3 1 0,0-3 0,-1-4 0,-2-4 0,-3-3 0,-2-2 0,-1 3 0,1 3 0,0 4 0,1 0 0,-2 1 0,-1 1 0,-1-1 0,-2 2 0,0 2 0,0 1 0,-1 2 0,-1 0 0,0 2 0,0 0 0,4 0 0,2 0 0,3 1 0,1 0 0,1 2 0,0 1 0,2-2 0,0 0 0</inkml:trace>
  <inkml:trace contextRef="#ctx0" brushRef="#br0" timeOffset="26667">851 1052 24575,'0'19'0,"0"1"0,0 2 0,0-2 0,0-4 0,0-4 0,2-2 0,2 0 0,2-2 0,1 0 0,0-1 0,0-1 0,-1-1 0,1-2 0,0 1 0,0-1 0,0 0 0,1 0 0,2 0 0,2-1 0,0-1 0,-2 0 0,0-1 0,1 0 0,1-1 0,1-4 0,1-3 0,-1-2 0,-2 1 0,-2 1 0,-4 1 0,-3-3 0,-1-5 0,-1-7 0,0-5 0,0 0 0,0 4 0,0 7 0,0 5 0,-1 2 0,-4 1 0,-3-1 0,-5 0 0,0 0 0,2 2 0,0 3 0,0 1 0,1 2 0,2 0 0,0 1 0,1 0 0,-1 1 0,0 1 0,-1 2 0,0 4 0,-1 2 0,1 1 0,2-1 0,3-2 0,1 0 0,0 0 0,-2 2 0,-2 3 0,-1 0 0,3-5 0,2-2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11-19T16:34:23.612"/>
    </inkml:context>
    <inkml:brush xml:id="br0">
      <inkml:brushProperty name="width" value="0.035" units="cm"/>
      <inkml:brushProperty name="height" value="0.035" units="cm"/>
      <inkml:brushProperty name="color" value="#E71224"/>
    </inkml:brush>
  </inkml:definitions>
  <inkml:trace contextRef="#ctx0" brushRef="#br0">2070 46 24575,'-25'0'0,"-14"0"0,-26 0 0,-25 0 0,38 0 0,-3 0 0,-7 0 0,-2 0 0,0 0 0,2 0 0,3 0 0,1 0 0,6 0 0,3 0 0,-27 0 0,-21 0 0,32 0 0,-15 0 0,40 0 0,12 0 0,10 0 0,6 0 0,1-1 0,-3-2 0,-2-1 0,-2 0 0,0-1 0,0 0 0,0 0 0,-4 1 0,-4 0 0,-5 1 0,-7 1 0,-3 0 0,-1 1 0,1-1 0,3 1 0,2 1 0,2 0 0,3 0 0,2 0 0,6 0 0,4 0 0,3 0 0,4 0 0,1 0 0,-1 0 0,-2 0 0,-2 0 0,-2 0 0,-1 0 0,-2 2 0,0 1 0,1 1 0,1 1 0,4-2 0,3-1 0,4 0 0,1 0 0,-1 0 0,-1 1 0,0 1 0,0-1 0,1 0 0,1-1 0,5-1 0,10-1 0,-4-1 0,6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nathivemireddy@outlook.com</dc:creator>
  <cp:keywords/>
  <cp:lastModifiedBy>pranathivemireddy@outlook.com</cp:lastModifiedBy>
  <cp:revision>2</cp:revision>
  <dcterms:created xsi:type="dcterms:W3CDTF">2024-11-19T16:44:00Z</dcterms:created>
  <dcterms:modified xsi:type="dcterms:W3CDTF">2024-11-19T16:44:00Z</dcterms:modified>
</cp:coreProperties>
</file>